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C5B4A" w:rsidRDefault="007C5B4A">
      <w:hyperlink r:id="rId4" w:history="1">
        <w:r w:rsidRPr="00776306">
          <w:rPr>
            <w:rStyle w:val="Hyperlink"/>
          </w:rPr>
          <w:t>https://www.youtube.com/watch?v=IJM3yuIDDPQ</w:t>
        </w:r>
      </w:hyperlink>
    </w:p>
    <w:p w:rsidR="007C5B4A" w:rsidRDefault="007C5B4A">
      <w:bookmarkStart w:id="0" w:name="_GoBack"/>
      <w:bookmarkEnd w:id="0"/>
    </w:p>
    <w:p w:rsidR="007C5B4A" w:rsidRDefault="007C5B4A">
      <w:hyperlink r:id="rId5" w:history="1">
        <w:r w:rsidRPr="00776306">
          <w:rPr>
            <w:rStyle w:val="Hyperlink"/>
          </w:rPr>
          <w:t>https://www.youtube.com/watch?v=mzAb_GKjoSI</w:t>
        </w:r>
      </w:hyperlink>
    </w:p>
    <w:p w:rsidR="007C5B4A" w:rsidRDefault="007C5B4A"/>
    <w:p w:rsidR="00B61687" w:rsidRDefault="007C5B4A">
      <w:hyperlink r:id="rId6" w:history="1">
        <w:r w:rsidR="00514A49" w:rsidRPr="003C1405">
          <w:rPr>
            <w:rStyle w:val="Hyperlink"/>
          </w:rPr>
          <w:t>https://www.youtube.com/watch?v=0UrxP7cXhbA</w:t>
        </w:r>
      </w:hyperlink>
    </w:p>
    <w:p w:rsidR="00514A49" w:rsidRDefault="00514A49"/>
    <w:p w:rsidR="00514A49" w:rsidRDefault="007C5B4A">
      <w:hyperlink r:id="rId7" w:history="1">
        <w:r w:rsidR="00514A49" w:rsidRPr="003C1405">
          <w:rPr>
            <w:rStyle w:val="Hyperlink"/>
          </w:rPr>
          <w:t>https://www.youtube.com/watch?v=o8io8_ooS24</w:t>
        </w:r>
      </w:hyperlink>
    </w:p>
    <w:p w:rsidR="00514A49" w:rsidRDefault="00514A49"/>
    <w:p w:rsidR="00514A49" w:rsidRDefault="007C5B4A">
      <w:hyperlink r:id="rId8" w:history="1">
        <w:r w:rsidR="000D1F78" w:rsidRPr="003C1405">
          <w:rPr>
            <w:rStyle w:val="Hyperlink"/>
          </w:rPr>
          <w:t>https://www.youtube.com/watch?v=DENG7Q7VRgo</w:t>
        </w:r>
      </w:hyperlink>
    </w:p>
    <w:p w:rsidR="000D1F78" w:rsidRDefault="000D1F78"/>
    <w:sectPr w:rsidR="000D1F7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1MzQwMjAyNTAxMDZT0lEKTi0uzszPAykwqgUAcVK9qCwAAAA="/>
  </w:docVars>
  <w:rsids>
    <w:rsidRoot w:val="00514A49"/>
    <w:rsid w:val="000D1F78"/>
    <w:rsid w:val="00514A49"/>
    <w:rsid w:val="007C5B4A"/>
    <w:rsid w:val="00B616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745F91"/>
  <w15:chartTrackingRefBased/>
  <w15:docId w15:val="{F01E0652-1BE0-4F96-90CA-C9DA131833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14A4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DENG7Q7VRgo" TargetMode="External"/><Relationship Id="rId13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hyperlink" Target="https://www.youtube.com/watch?v=o8io8_ooS24" TargetMode="External"/><Relationship Id="rId12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youtube.com/watch?v=0UrxP7cXhbA" TargetMode="External"/><Relationship Id="rId11" Type="http://schemas.openxmlformats.org/officeDocument/2006/relationships/customXml" Target="../customXml/item1.xml"/><Relationship Id="rId5" Type="http://schemas.openxmlformats.org/officeDocument/2006/relationships/hyperlink" Target="https://www.youtube.com/watch?v=mzAb_GKjoSI" TargetMode="External"/><Relationship Id="rId10" Type="http://schemas.openxmlformats.org/officeDocument/2006/relationships/theme" Target="theme/theme1.xml"/><Relationship Id="rId4" Type="http://schemas.openxmlformats.org/officeDocument/2006/relationships/hyperlink" Target="https://www.youtube.com/watch?v=IJM3yuIDDPQ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04A4F699AC1A4696D2CA3F1BF2EDE2" ma:contentTypeVersion="4" ma:contentTypeDescription="Create a new document." ma:contentTypeScope="" ma:versionID="cef5e5f1a2448f91589018474e47756e">
  <xsd:schema xmlns:xsd="http://www.w3.org/2001/XMLSchema" xmlns:xs="http://www.w3.org/2001/XMLSchema" xmlns:p="http://schemas.microsoft.com/office/2006/metadata/properties" xmlns:ns2="f8f8aa60-9b5b-4b6b-876b-f93e9df4a875" targetNamespace="http://schemas.microsoft.com/office/2006/metadata/properties" ma:root="true" ma:fieldsID="acb252b50b899d31b5eef60387bc5a86" ns2:_="">
    <xsd:import namespace="f8f8aa60-9b5b-4b6b-876b-f93e9df4a87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f8aa60-9b5b-4b6b-876b-f93e9df4a87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0B58D94-5685-4670-8CD2-3A3A38E7F4BD}"/>
</file>

<file path=customXml/itemProps2.xml><?xml version="1.0" encoding="utf-8"?>
<ds:datastoreItem xmlns:ds="http://schemas.openxmlformats.org/officeDocument/2006/customXml" ds:itemID="{D1E9AF07-A519-45BC-8E01-48C645D6466F}"/>
</file>

<file path=customXml/itemProps3.xml><?xml version="1.0" encoding="utf-8"?>
<ds:datastoreItem xmlns:ds="http://schemas.openxmlformats.org/officeDocument/2006/customXml" ds:itemID="{57CBF4FC-C4AF-4229-BD4D-CB4A08AB612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8</Words>
  <Characters>44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 Goswami</dc:creator>
  <cp:keywords/>
  <dc:description/>
  <cp:lastModifiedBy>K. Goswami</cp:lastModifiedBy>
  <cp:revision>2</cp:revision>
  <dcterms:created xsi:type="dcterms:W3CDTF">2021-03-11T15:52:00Z</dcterms:created>
  <dcterms:modified xsi:type="dcterms:W3CDTF">2021-03-11T1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04A4F699AC1A4696D2CA3F1BF2EDE2</vt:lpwstr>
  </property>
</Properties>
</file>